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isa Natanek</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is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atanek</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964 North Menard Avenue Chicago 6063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erc6198@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342005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eg</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7/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